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788DA" w14:textId="55D3AD48" w:rsidR="00BF19DB" w:rsidRPr="00432C67" w:rsidRDefault="00520DA3" w:rsidP="00DF6081">
      <w:pPr>
        <w:widowControl/>
        <w:tabs>
          <w:tab w:val="left" w:pos="180"/>
          <w:tab w:val="left" w:pos="6120"/>
          <w:tab w:val="left" w:pos="7380"/>
        </w:tabs>
        <w:ind w:left="180"/>
        <w:rPr>
          <w:rFonts w:ascii="Cambria" w:hAnsi="Cambria"/>
          <w:sz w:val="22"/>
          <w:szCs w:val="22"/>
        </w:rPr>
      </w:pPr>
      <w:r w:rsidRPr="00432C67">
        <w:rPr>
          <w:rFonts w:ascii="Cambria" w:hAnsi="Cambria"/>
          <w:sz w:val="22"/>
          <w:szCs w:val="22"/>
        </w:rPr>
        <w:t xml:space="preserve">BULLETIN </w:t>
      </w:r>
      <w:r w:rsidR="00BE0B92" w:rsidRPr="00432C67">
        <w:rPr>
          <w:rFonts w:ascii="Cambria" w:hAnsi="Cambria"/>
          <w:sz w:val="22"/>
          <w:szCs w:val="22"/>
        </w:rPr>
        <w:t>20</w:t>
      </w:r>
      <w:r w:rsidR="009D4B23">
        <w:rPr>
          <w:rFonts w:ascii="Cambria" w:hAnsi="Cambria"/>
          <w:sz w:val="22"/>
          <w:szCs w:val="22"/>
        </w:rPr>
        <w:t>20</w:t>
      </w:r>
      <w:r w:rsidR="00BE0B92" w:rsidRPr="00432C67">
        <w:rPr>
          <w:rFonts w:ascii="Cambria" w:hAnsi="Cambria"/>
          <w:sz w:val="22"/>
          <w:szCs w:val="22"/>
        </w:rPr>
        <w:t>-</w:t>
      </w:r>
      <w:r w:rsidR="00C019D6">
        <w:rPr>
          <w:rFonts w:ascii="Cambria" w:hAnsi="Cambria"/>
          <w:sz w:val="22"/>
          <w:szCs w:val="22"/>
        </w:rPr>
        <w:t>53</w:t>
      </w:r>
      <w:r w:rsidR="007357A5" w:rsidRPr="00432C67">
        <w:rPr>
          <w:rFonts w:ascii="Cambria" w:hAnsi="Cambria"/>
          <w:sz w:val="22"/>
          <w:szCs w:val="22"/>
        </w:rPr>
        <w:tab/>
      </w:r>
      <w:r w:rsidR="00EC418C" w:rsidRPr="00432C67">
        <w:rPr>
          <w:rFonts w:ascii="Cambria" w:hAnsi="Cambria"/>
          <w:sz w:val="22"/>
          <w:szCs w:val="22"/>
        </w:rPr>
        <w:t xml:space="preserve"> </w:t>
      </w:r>
      <w:r w:rsidR="005355F6">
        <w:rPr>
          <w:rFonts w:ascii="Cambria" w:hAnsi="Cambria"/>
          <w:sz w:val="22"/>
          <w:szCs w:val="22"/>
        </w:rPr>
        <w:t xml:space="preserve">   March 26</w:t>
      </w:r>
      <w:r w:rsidR="00C95A61">
        <w:rPr>
          <w:rFonts w:ascii="Cambria" w:hAnsi="Cambria"/>
          <w:sz w:val="22"/>
          <w:szCs w:val="22"/>
        </w:rPr>
        <w:t>, 2020</w:t>
      </w:r>
      <w:r w:rsidR="00CD001C">
        <w:rPr>
          <w:rFonts w:ascii="Cambria" w:hAnsi="Cambria"/>
          <w:sz w:val="22"/>
          <w:szCs w:val="22"/>
        </w:rPr>
        <w:t xml:space="preserve"> </w:t>
      </w:r>
    </w:p>
    <w:tbl>
      <w:tblPr>
        <w:tblW w:w="0" w:type="auto"/>
        <w:tblInd w:w="177" w:type="dxa"/>
        <w:tblLayout w:type="fixed"/>
        <w:tblCellMar>
          <w:left w:w="87" w:type="dxa"/>
          <w:right w:w="87" w:type="dxa"/>
        </w:tblCellMar>
        <w:tblLook w:val="0000" w:firstRow="0" w:lastRow="0" w:firstColumn="0" w:lastColumn="0" w:noHBand="0" w:noVBand="0"/>
      </w:tblPr>
      <w:tblGrid>
        <w:gridCol w:w="3060"/>
        <w:gridCol w:w="2910"/>
        <w:gridCol w:w="3330"/>
      </w:tblGrid>
      <w:tr w:rsidR="00BF19DB" w:rsidRPr="00432C67" w14:paraId="2219A8A2" w14:textId="77777777">
        <w:trPr>
          <w:cantSplit/>
        </w:trPr>
        <w:tc>
          <w:tcPr>
            <w:tcW w:w="3060" w:type="dxa"/>
            <w:tcBorders>
              <w:top w:val="double" w:sz="7" w:space="0" w:color="000000"/>
              <w:left w:val="double" w:sz="7" w:space="0" w:color="000000"/>
              <w:bottom w:val="single" w:sz="6" w:space="0" w:color="FFFFFF"/>
              <w:right w:val="single" w:sz="6" w:space="0" w:color="FFFFFF"/>
            </w:tcBorders>
          </w:tcPr>
          <w:p w14:paraId="1829F8CD" w14:textId="77777777" w:rsidR="00BF19DB" w:rsidRPr="00432C67" w:rsidRDefault="00BF19DB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U.S. Department of Labor</w:t>
            </w:r>
          </w:p>
          <w:p w14:paraId="1D3A8FA4" w14:textId="77777777" w:rsidR="00046151" w:rsidRPr="00432C67" w:rsidRDefault="00BF19DB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Employment and Training</w:t>
            </w:r>
          </w:p>
          <w:p w14:paraId="6AA53EC6" w14:textId="77777777" w:rsidR="00BF19DB" w:rsidRPr="00432C67" w:rsidRDefault="00046151" w:rsidP="00C31D4D">
            <w:pPr>
              <w:widowControl/>
              <w:ind w:left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8537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Administration</w:t>
            </w:r>
          </w:p>
          <w:p w14:paraId="6066149C" w14:textId="77777777" w:rsidR="00BF19DB" w:rsidRPr="00432C67" w:rsidRDefault="00FF1C09" w:rsidP="00C31D4D">
            <w:pPr>
              <w:widowControl/>
              <w:ind w:firstLine="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ffice of 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 xml:space="preserve">Apprenticeship </w:t>
            </w:r>
            <w:r w:rsidR="002B64D6" w:rsidRPr="00432C67">
              <w:rPr>
                <w:rFonts w:ascii="Cambria" w:hAnsi="Cambria"/>
                <w:sz w:val="22"/>
                <w:szCs w:val="22"/>
              </w:rPr>
              <w:t>(OA)</w:t>
            </w:r>
          </w:p>
          <w:p w14:paraId="473186FA" w14:textId="77777777" w:rsidR="00BF19DB" w:rsidRPr="00432C67" w:rsidRDefault="00BF19DB" w:rsidP="00651A78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Washington, D.C. </w:t>
            </w:r>
            <w:r w:rsidR="009B3B76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20210</w:t>
            </w:r>
          </w:p>
        </w:tc>
        <w:tc>
          <w:tcPr>
            <w:tcW w:w="2910" w:type="dxa"/>
            <w:vMerge w:val="restart"/>
            <w:tcBorders>
              <w:top w:val="double" w:sz="7" w:space="0" w:color="000000"/>
              <w:left w:val="single" w:sz="7" w:space="0" w:color="000000"/>
              <w:right w:val="single" w:sz="6" w:space="0" w:color="FFFFFF"/>
            </w:tcBorders>
          </w:tcPr>
          <w:p w14:paraId="52140AA6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Distribution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</w:p>
          <w:p w14:paraId="65E9565F" w14:textId="77777777" w:rsidR="00C31D4D" w:rsidRPr="00432C67" w:rsidRDefault="00C31D4D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43A37312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-541 </w:t>
            </w:r>
            <w:r w:rsidR="00782387" w:rsidRPr="00432C67">
              <w:rPr>
                <w:rFonts w:ascii="Cambria" w:hAnsi="Cambria"/>
                <w:sz w:val="22"/>
                <w:szCs w:val="22"/>
              </w:rPr>
              <w:t>Headquarters</w:t>
            </w:r>
          </w:p>
          <w:p w14:paraId="70825D57" w14:textId="77777777" w:rsidR="00BF19DB" w:rsidRPr="00432C67" w:rsidRDefault="00BF19DB" w:rsidP="00651A78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4 All Field Tech</w:t>
            </w:r>
          </w:p>
          <w:p w14:paraId="5443D0B5" w14:textId="77777777" w:rsidR="00BF19DB" w:rsidRPr="00432C67" w:rsidRDefault="00BF19DB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A-547</w:t>
            </w:r>
            <w:r w:rsidR="001A0B5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SD+RD+SA</w:t>
            </w:r>
            <w:r w:rsidR="0056147E" w:rsidRPr="00432C67">
              <w:rPr>
                <w:rFonts w:ascii="Cambria" w:hAnsi="Cambria"/>
                <w:sz w:val="22"/>
                <w:szCs w:val="22"/>
              </w:rPr>
              <w:t>A</w:t>
            </w:r>
            <w:r w:rsidRPr="00432C67">
              <w:rPr>
                <w:rFonts w:ascii="Cambria" w:hAnsi="Cambria"/>
                <w:sz w:val="22"/>
                <w:szCs w:val="22"/>
              </w:rPr>
              <w:t>+; Lab.Com</w:t>
            </w:r>
          </w:p>
          <w:p w14:paraId="48AAA491" w14:textId="77777777" w:rsidR="0056589A" w:rsidRPr="00432C67" w:rsidRDefault="0056589A" w:rsidP="001A0B5F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double" w:sz="7" w:space="0" w:color="000000"/>
              <w:left w:val="single" w:sz="7" w:space="0" w:color="000000"/>
              <w:bottom w:val="single" w:sz="6" w:space="0" w:color="FFFFFF"/>
              <w:right w:val="double" w:sz="7" w:space="0" w:color="000000"/>
            </w:tcBorders>
          </w:tcPr>
          <w:p w14:paraId="55782F55" w14:textId="600AD456" w:rsidR="00BF4304" w:rsidRPr="00432C67" w:rsidRDefault="00C31D4D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Subject</w:t>
            </w:r>
            <w:r w:rsidRPr="00432C67">
              <w:rPr>
                <w:rFonts w:ascii="Cambria" w:hAnsi="Cambria"/>
                <w:sz w:val="22"/>
                <w:szCs w:val="22"/>
              </w:rPr>
              <w:t>:</w:t>
            </w:r>
            <w:r w:rsidR="00344B28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10CA0">
              <w:rPr>
                <w:rFonts w:ascii="Cambria" w:hAnsi="Cambria"/>
                <w:sz w:val="22"/>
                <w:szCs w:val="22"/>
              </w:rPr>
              <w:t>Revised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National Standards </w:t>
            </w:r>
            <w:r w:rsidR="009D4B23">
              <w:rPr>
                <w:rFonts w:ascii="Cambria" w:hAnsi="Cambria"/>
                <w:sz w:val="22"/>
                <w:szCs w:val="22"/>
              </w:rPr>
              <w:t xml:space="preserve">of Apprenticeship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for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D363E">
              <w:rPr>
                <w:rFonts w:ascii="Cambria" w:hAnsi="Cambria"/>
                <w:sz w:val="22"/>
                <w:szCs w:val="22"/>
              </w:rPr>
              <w:t>Amazon.Com Services, Inc</w:t>
            </w:r>
            <w:r w:rsidR="00210CA0">
              <w:rPr>
                <w:rFonts w:ascii="Cambria" w:hAnsi="Cambria"/>
                <w:sz w:val="22"/>
                <w:szCs w:val="22"/>
              </w:rPr>
              <w:t>.</w:t>
            </w:r>
          </w:p>
          <w:p w14:paraId="7EBCB5DA" w14:textId="77777777" w:rsidR="00A713BE" w:rsidRPr="00432C67" w:rsidRDefault="00A713BE" w:rsidP="00075AFF">
            <w:pPr>
              <w:widowControl/>
              <w:spacing w:after="28"/>
              <w:ind w:left="63"/>
              <w:rPr>
                <w:rFonts w:ascii="Cambria" w:hAnsi="Cambria"/>
                <w:sz w:val="22"/>
                <w:szCs w:val="22"/>
                <w:u w:val="single"/>
              </w:rPr>
            </w:pPr>
          </w:p>
          <w:p w14:paraId="28997491" w14:textId="77777777" w:rsidR="00344B28" w:rsidRPr="00432C67" w:rsidRDefault="00344B28" w:rsidP="00DC5DF4">
            <w:pPr>
              <w:widowControl/>
              <w:spacing w:after="28"/>
              <w:ind w:left="66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  <w:u w:val="single"/>
              </w:rPr>
              <w:t>Code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: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400.1</w:t>
            </w:r>
          </w:p>
        </w:tc>
      </w:tr>
      <w:tr w:rsidR="00BF19DB" w:rsidRPr="00432C67" w14:paraId="05A62C65" w14:textId="77777777">
        <w:trPr>
          <w:cantSplit/>
        </w:trPr>
        <w:tc>
          <w:tcPr>
            <w:tcW w:w="3060" w:type="dxa"/>
            <w:tcBorders>
              <w:top w:val="single" w:sz="7" w:space="0" w:color="000000"/>
              <w:left w:val="double" w:sz="7" w:space="0" w:color="000000"/>
              <w:bottom w:val="double" w:sz="7" w:space="0" w:color="000000"/>
              <w:right w:val="single" w:sz="6" w:space="0" w:color="FFFFFF"/>
            </w:tcBorders>
          </w:tcPr>
          <w:p w14:paraId="4D670D0B" w14:textId="77777777" w:rsidR="00BF19DB" w:rsidRPr="00432C67" w:rsidRDefault="00BF19DB" w:rsidP="00075AFF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056C2FB3" w14:textId="77777777" w:rsidR="00BF19DB" w:rsidRPr="00432C67" w:rsidRDefault="00EA0927" w:rsidP="00901B9C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Symbols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D</w:t>
            </w:r>
            <w:r w:rsidR="000B7392" w:rsidRPr="00432C67">
              <w:rPr>
                <w:rFonts w:ascii="Cambria" w:hAnsi="Cambria"/>
                <w:sz w:val="22"/>
                <w:szCs w:val="22"/>
              </w:rPr>
              <w:t>RAP</w:t>
            </w:r>
            <w:r w:rsidR="00BF19DB" w:rsidRPr="00432C67">
              <w:rPr>
                <w:rFonts w:ascii="Cambria" w:hAnsi="Cambria"/>
                <w:sz w:val="22"/>
                <w:szCs w:val="22"/>
              </w:rPr>
              <w:t>/</w:t>
            </w:r>
            <w:r w:rsidR="00901B9C" w:rsidRPr="00432C67">
              <w:rPr>
                <w:rFonts w:ascii="Cambria" w:hAnsi="Cambria"/>
                <w:sz w:val="22"/>
                <w:szCs w:val="22"/>
              </w:rPr>
              <w:t>RCG</w:t>
            </w:r>
          </w:p>
        </w:tc>
        <w:tc>
          <w:tcPr>
            <w:tcW w:w="2910" w:type="dxa"/>
            <w:vMerge/>
            <w:tcBorders>
              <w:left w:val="single" w:sz="7" w:space="0" w:color="000000"/>
              <w:bottom w:val="double" w:sz="7" w:space="0" w:color="000000"/>
              <w:right w:val="single" w:sz="6" w:space="0" w:color="FFFFFF"/>
            </w:tcBorders>
          </w:tcPr>
          <w:p w14:paraId="226E8B32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7" w:space="0" w:color="000000"/>
              <w:left w:val="single" w:sz="7" w:space="0" w:color="000000"/>
              <w:bottom w:val="double" w:sz="7" w:space="0" w:color="000000"/>
              <w:right w:val="double" w:sz="7" w:space="0" w:color="000000"/>
            </w:tcBorders>
          </w:tcPr>
          <w:p w14:paraId="05DEB43E" w14:textId="77777777" w:rsidR="00BF19DB" w:rsidRPr="00432C67" w:rsidRDefault="00BF19DB" w:rsidP="00651A78">
            <w:pPr>
              <w:spacing w:line="100" w:lineRule="exact"/>
              <w:rPr>
                <w:rFonts w:ascii="Cambria" w:hAnsi="Cambria"/>
                <w:sz w:val="22"/>
                <w:szCs w:val="22"/>
              </w:rPr>
            </w:pPr>
          </w:p>
          <w:p w14:paraId="4BB54F0B" w14:textId="77777777" w:rsidR="00BF19DB" w:rsidRPr="00432C67" w:rsidRDefault="00BF19DB" w:rsidP="00651A78">
            <w:pPr>
              <w:widowControl/>
              <w:spacing w:after="86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Action: </w:t>
            </w:r>
            <w:r w:rsidR="009C7F4E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>Immediate</w:t>
            </w:r>
          </w:p>
        </w:tc>
      </w:tr>
      <w:tr w:rsidR="00BF19DB" w:rsidRPr="00432C67" w14:paraId="44003941" w14:textId="77777777">
        <w:tblPrEx>
          <w:tblCellMar>
            <w:left w:w="120" w:type="dxa"/>
            <w:right w:w="120" w:type="dxa"/>
          </w:tblCellMar>
        </w:tblPrEx>
        <w:tc>
          <w:tcPr>
            <w:tcW w:w="9300" w:type="dxa"/>
            <w:gridSpan w:val="3"/>
            <w:tcBorders>
              <w:top w:val="double" w:sz="7" w:space="0" w:color="000000"/>
              <w:left w:val="double" w:sz="7" w:space="0" w:color="000000"/>
              <w:bottom w:val="double" w:sz="7" w:space="0" w:color="000000"/>
              <w:right w:val="double" w:sz="7" w:space="0" w:color="000000"/>
            </w:tcBorders>
          </w:tcPr>
          <w:p w14:paraId="5301D889" w14:textId="77777777" w:rsidR="00BF19DB" w:rsidRPr="00432C67" w:rsidRDefault="00BF19DB" w:rsidP="00B1748B">
            <w:pPr>
              <w:rPr>
                <w:rFonts w:ascii="Cambria" w:hAnsi="Cambria"/>
                <w:sz w:val="22"/>
                <w:szCs w:val="22"/>
              </w:rPr>
            </w:pPr>
          </w:p>
          <w:p w14:paraId="08DCE24E" w14:textId="59312C27" w:rsidR="00BF19DB" w:rsidRPr="00432C67" w:rsidRDefault="00BF19DB" w:rsidP="00AB25EF">
            <w:pPr>
              <w:widowControl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PURPOSE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976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A1EEB" w:rsidRPr="00432C67">
              <w:rPr>
                <w:rFonts w:ascii="Cambria" w:hAnsi="Cambria"/>
                <w:sz w:val="22"/>
                <w:szCs w:val="22"/>
              </w:rPr>
              <w:t>To inform the staff of OA and the State Apprenticeship Agencies (SAA)</w:t>
            </w:r>
            <w:r w:rsidR="000C25C8" w:rsidRPr="00432C67">
              <w:rPr>
                <w:rFonts w:ascii="Cambria" w:hAnsi="Cambria"/>
                <w:sz w:val="22"/>
                <w:szCs w:val="22"/>
              </w:rPr>
              <w:t>, Registered Apprenticeship program sponsors and other Registered Apprenticeship partners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of the approval of </w:t>
            </w:r>
            <w:r w:rsidR="00210CA0">
              <w:rPr>
                <w:rFonts w:ascii="Cambria" w:hAnsi="Cambria"/>
                <w:sz w:val="22"/>
                <w:szCs w:val="22"/>
              </w:rPr>
              <w:t>revised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National Standards </w:t>
            </w:r>
            <w:r w:rsidR="009D4B23">
              <w:rPr>
                <w:rFonts w:ascii="Cambria" w:hAnsi="Cambria"/>
                <w:sz w:val="22"/>
                <w:szCs w:val="22"/>
              </w:rPr>
              <w:t xml:space="preserve">of Apprenticeship for </w:t>
            </w:r>
            <w:r w:rsidR="007D363E">
              <w:rPr>
                <w:rFonts w:ascii="Cambria" w:hAnsi="Cambria"/>
                <w:sz w:val="22"/>
                <w:szCs w:val="22"/>
              </w:rPr>
              <w:t>Amazon.Com, Services, Inc</w:t>
            </w:r>
            <w:r w:rsidR="00210CA0">
              <w:rPr>
                <w:rFonts w:ascii="Cambria" w:hAnsi="Cambria"/>
                <w:sz w:val="22"/>
                <w:szCs w:val="22"/>
              </w:rPr>
              <w:t>.</w:t>
            </w:r>
          </w:p>
          <w:p w14:paraId="1CE27858" w14:textId="77777777" w:rsidR="00906AF6" w:rsidRPr="00432C67" w:rsidRDefault="00906AF6" w:rsidP="00651A78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372F8FAD" w14:textId="77777777" w:rsidR="004557CD" w:rsidRPr="00432C67" w:rsidRDefault="00BF19DB" w:rsidP="00A7707A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bCs/>
                <w:sz w:val="22"/>
                <w:szCs w:val="22"/>
                <w:u w:val="single"/>
              </w:rPr>
              <w:t>BACKGROUND</w:t>
            </w:r>
            <w:r w:rsidRPr="00432C67">
              <w:rPr>
                <w:rFonts w:ascii="Cambria" w:hAnsi="Cambria"/>
                <w:b/>
                <w:bCs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These </w:t>
            </w:r>
            <w:r w:rsidR="00210CA0">
              <w:rPr>
                <w:rFonts w:ascii="Cambria" w:hAnsi="Cambria"/>
                <w:sz w:val="22"/>
                <w:szCs w:val="22"/>
              </w:rPr>
              <w:t>revised</w:t>
            </w:r>
            <w:r w:rsidR="001F2682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National Standards</w:t>
            </w:r>
            <w:r w:rsidR="009D4B23">
              <w:rPr>
                <w:rFonts w:ascii="Cambria" w:hAnsi="Cambria"/>
                <w:sz w:val="22"/>
                <w:szCs w:val="22"/>
              </w:rPr>
              <w:t xml:space="preserve"> of Apprenticeship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,</w:t>
            </w:r>
            <w:r w:rsidR="004557CD" w:rsidRPr="00432C67" w:rsidDel="004557CD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submitted by </w:t>
            </w:r>
          </w:p>
          <w:p w14:paraId="36A7B32B" w14:textId="3F657BAE" w:rsidR="00B30674" w:rsidRPr="00432C67" w:rsidRDefault="00A7707A" w:rsidP="00D21105">
            <w:pPr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>M</w:t>
            </w:r>
            <w:r w:rsidR="009D4B23">
              <w:rPr>
                <w:rFonts w:ascii="Cambria" w:hAnsi="Cambria"/>
                <w:sz w:val="22"/>
                <w:szCs w:val="22"/>
              </w:rPr>
              <w:t>s. Robin Baker</w:t>
            </w:r>
            <w:r w:rsidR="000E090D" w:rsidRPr="00432C67">
              <w:rPr>
                <w:rFonts w:ascii="Cambria" w:hAnsi="Cambria"/>
                <w:sz w:val="22"/>
                <w:szCs w:val="22"/>
              </w:rPr>
              <w:t xml:space="preserve">, </w:t>
            </w:r>
            <w:r w:rsidR="009D4B23">
              <w:rPr>
                <w:rFonts w:ascii="Cambria" w:hAnsi="Cambria"/>
                <w:sz w:val="22"/>
                <w:szCs w:val="22"/>
              </w:rPr>
              <w:t>Apprenticeship Program Manager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,</w:t>
            </w:r>
            <w:r w:rsidR="000E090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A19AA" w:rsidRPr="00432C67">
              <w:rPr>
                <w:rFonts w:ascii="Cambria" w:hAnsi="Cambria"/>
                <w:sz w:val="22"/>
                <w:szCs w:val="22"/>
              </w:rPr>
              <w:t xml:space="preserve">on behalf of </w:t>
            </w:r>
            <w:r w:rsidR="007D363E">
              <w:rPr>
                <w:rFonts w:ascii="Cambria" w:hAnsi="Cambria"/>
                <w:sz w:val="22"/>
                <w:szCs w:val="22"/>
              </w:rPr>
              <w:t>Amazon.Com Services, Inc</w:t>
            </w:r>
            <w:r w:rsidR="00210CA0">
              <w:rPr>
                <w:rFonts w:ascii="Cambria" w:hAnsi="Cambria"/>
                <w:sz w:val="22"/>
                <w:szCs w:val="22"/>
              </w:rPr>
              <w:t>.,</w:t>
            </w:r>
            <w:r w:rsidR="009E0D1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133B50">
              <w:rPr>
                <w:rFonts w:ascii="Cambria" w:hAnsi="Cambria"/>
                <w:sz w:val="22"/>
                <w:szCs w:val="22"/>
              </w:rPr>
              <w:t>was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approved by the OA Administrator on</w:t>
            </w:r>
            <w:r w:rsidR="007D340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F6423">
              <w:rPr>
                <w:rFonts w:ascii="Cambria" w:hAnsi="Cambria"/>
                <w:sz w:val="22"/>
                <w:szCs w:val="22"/>
              </w:rPr>
              <w:t>February 21</w:t>
            </w:r>
            <w:r w:rsidR="00BA05A8" w:rsidRPr="00432C67">
              <w:rPr>
                <w:rFonts w:ascii="Cambria" w:hAnsi="Cambria"/>
                <w:sz w:val="22"/>
                <w:szCs w:val="22"/>
              </w:rPr>
              <w:t>, 20</w:t>
            </w:r>
            <w:r w:rsidR="00C97ADB">
              <w:rPr>
                <w:rFonts w:ascii="Cambria" w:hAnsi="Cambria"/>
                <w:sz w:val="22"/>
                <w:szCs w:val="22"/>
              </w:rPr>
              <w:t>20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>.</w:t>
            </w:r>
            <w:r w:rsidR="0092266F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8B157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CA1C9E" w:rsidRPr="00432C67">
              <w:rPr>
                <w:rFonts w:ascii="Cambria" w:hAnsi="Cambria"/>
                <w:sz w:val="22"/>
                <w:szCs w:val="22"/>
              </w:rPr>
              <w:t>The</w:t>
            </w:r>
            <w:r w:rsidR="00AB526A" w:rsidRPr="00432C67">
              <w:rPr>
                <w:rFonts w:ascii="Cambria" w:hAnsi="Cambria"/>
                <w:sz w:val="22"/>
                <w:szCs w:val="22"/>
              </w:rPr>
              <w:t>se</w:t>
            </w:r>
            <w:r w:rsidR="00D9762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10CA0">
              <w:rPr>
                <w:rFonts w:ascii="Cambria" w:hAnsi="Cambria"/>
                <w:sz w:val="22"/>
                <w:szCs w:val="22"/>
              </w:rPr>
              <w:t>revised</w:t>
            </w:r>
            <w:r w:rsidR="004B6ED9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>National Standards</w:t>
            </w:r>
            <w:r w:rsidR="009D4B23">
              <w:rPr>
                <w:rFonts w:ascii="Cambria" w:hAnsi="Cambria"/>
                <w:sz w:val="22"/>
                <w:szCs w:val="22"/>
              </w:rPr>
              <w:t xml:space="preserve"> of Apprenticeship for the occupation below will be serviced by the National Office of Apprenticeship.</w:t>
            </w:r>
            <w:r w:rsidR="004557CD" w:rsidRPr="00432C67">
              <w:rPr>
                <w:rFonts w:ascii="Cambria" w:hAnsi="Cambria"/>
                <w:sz w:val="22"/>
                <w:szCs w:val="22"/>
              </w:rPr>
              <w:t xml:space="preserve">   </w:t>
            </w:r>
            <w:r w:rsidR="002E15FD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E15FD" w:rsidRPr="00432C67" w:rsidDel="002E15FD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57CD9B98" w14:textId="77777777" w:rsidR="00C56ACE" w:rsidRDefault="00C56ACE" w:rsidP="00432C67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5A9151DC" w14:textId="0F3DFADD" w:rsidR="00CD001C" w:rsidRDefault="009D4B23" w:rsidP="00432C67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M</w:t>
            </w:r>
            <w:r w:rsidR="007D363E">
              <w:rPr>
                <w:rFonts w:ascii="Cambria" w:hAnsi="Cambria"/>
                <w:sz w:val="22"/>
                <w:szCs w:val="22"/>
              </w:rPr>
              <w:t>echatronics Junior Technician</w:t>
            </w:r>
            <w:r w:rsidR="00861DCA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</w:p>
          <w:p w14:paraId="13FE4B94" w14:textId="77777777" w:rsidR="00861DCA" w:rsidRPr="00432C67" w:rsidRDefault="00BF2BA6" w:rsidP="00432C67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(Existing Title:</w:t>
            </w:r>
            <w:r w:rsidR="00CD001C">
              <w:rPr>
                <w:rFonts w:ascii="Cambria" w:hAnsi="Cambria"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r w:rsidR="00215A9A">
              <w:rPr>
                <w:rFonts w:ascii="Cambria" w:hAnsi="Cambria"/>
                <w:sz w:val="22"/>
                <w:szCs w:val="22"/>
              </w:rPr>
              <w:t>Electromechanical Technician</w:t>
            </w:r>
            <w:r>
              <w:rPr>
                <w:rFonts w:ascii="Cambria" w:hAnsi="Cambria"/>
                <w:sz w:val="22"/>
                <w:szCs w:val="22"/>
              </w:rPr>
              <w:t>)</w:t>
            </w:r>
          </w:p>
          <w:p w14:paraId="1DA61A66" w14:textId="77777777" w:rsidR="009B3B76" w:rsidRPr="00432C67" w:rsidRDefault="00861DCA" w:rsidP="00861DCA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O*NET-SOC CODE:  </w:t>
            </w:r>
            <w:r w:rsidR="00215A9A">
              <w:rPr>
                <w:rFonts w:ascii="Cambria" w:hAnsi="Cambria"/>
                <w:sz w:val="22"/>
                <w:szCs w:val="22"/>
              </w:rPr>
              <w:t>17-3024</w:t>
            </w:r>
            <w:r w:rsidR="009132CF">
              <w:rPr>
                <w:rFonts w:ascii="Cambria" w:hAnsi="Cambria"/>
                <w:sz w:val="22"/>
                <w:szCs w:val="22"/>
              </w:rPr>
              <w:t>.00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  </w:t>
            </w:r>
          </w:p>
          <w:p w14:paraId="084F8649" w14:textId="77777777" w:rsidR="00DF5A44" w:rsidRDefault="00861DCA" w:rsidP="00861DCA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sz w:val="22"/>
                <w:szCs w:val="22"/>
              </w:rPr>
              <w:t xml:space="preserve">RAPIDS CODE:  </w:t>
            </w:r>
            <w:r w:rsidR="00215A9A">
              <w:rPr>
                <w:rFonts w:ascii="Cambria" w:hAnsi="Cambria"/>
                <w:sz w:val="22"/>
                <w:szCs w:val="22"/>
              </w:rPr>
              <w:t>0167CB</w:t>
            </w:r>
          </w:p>
          <w:p w14:paraId="6DDF6014" w14:textId="77777777" w:rsidR="00210CA0" w:rsidRDefault="00210CA0" w:rsidP="00861DCA">
            <w:pPr>
              <w:ind w:firstLine="690"/>
              <w:jc w:val="both"/>
              <w:rPr>
                <w:rFonts w:ascii="Cambria" w:hAnsi="Cambria"/>
                <w:sz w:val="22"/>
                <w:szCs w:val="22"/>
              </w:rPr>
            </w:pPr>
          </w:p>
          <w:p w14:paraId="2D75DCFF" w14:textId="3A9C7A02" w:rsidR="00215A9A" w:rsidRPr="00215A9A" w:rsidRDefault="00C56464" w:rsidP="00215A9A">
            <w:pPr>
              <w:suppressAutoHyphens/>
              <w:spacing w:line="240" w:lineRule="atLeast"/>
              <w:ind w:right="60"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ACTION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215A9A">
              <w:rPr>
                <w:rFonts w:ascii="Cambria" w:hAnsi="Cambria"/>
                <w:sz w:val="22"/>
                <w:szCs w:val="22"/>
              </w:rPr>
              <w:t xml:space="preserve"> This bulletin is being provided to OA staff for informationa</w:t>
            </w:r>
            <w:r w:rsidR="00133B50">
              <w:rPr>
                <w:rFonts w:ascii="Cambria" w:hAnsi="Cambria"/>
                <w:sz w:val="22"/>
                <w:szCs w:val="22"/>
              </w:rPr>
              <w:t>l purposed only.  The National O</w:t>
            </w:r>
            <w:r w:rsidR="00215A9A">
              <w:rPr>
                <w:rFonts w:ascii="Cambria" w:hAnsi="Cambria"/>
                <w:sz w:val="22"/>
                <w:szCs w:val="22"/>
              </w:rPr>
              <w:t>ffice of Apprenticeship will be responsible for maintenance and technical assistance regarding this program.</w:t>
            </w:r>
          </w:p>
          <w:p w14:paraId="1DABF4B0" w14:textId="77777777" w:rsidR="002F21BF" w:rsidRPr="00432C67" w:rsidRDefault="002F21BF" w:rsidP="002F21B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68D6B371" w14:textId="77777777" w:rsidR="000E090D" w:rsidRPr="00432C67" w:rsidRDefault="00637104" w:rsidP="0092266F">
            <w:pPr>
              <w:suppressAutoHyphens/>
              <w:spacing w:line="240" w:lineRule="atLeast"/>
              <w:jc w:val="both"/>
              <w:rPr>
                <w:rFonts w:ascii="Cambria" w:hAnsi="Cambria"/>
                <w:sz w:val="22"/>
                <w:szCs w:val="22"/>
              </w:rPr>
            </w:pPr>
            <w:bookmarkStart w:id="0" w:name="_GoBack"/>
            <w:r w:rsidRPr="00432C67">
              <w:rPr>
                <w:rFonts w:ascii="Cambria" w:hAnsi="Cambria"/>
                <w:sz w:val="22"/>
                <w:szCs w:val="22"/>
              </w:rPr>
              <w:t xml:space="preserve">If you </w:t>
            </w:r>
            <w:r w:rsidR="00215A9A" w:rsidRPr="00432C67">
              <w:rPr>
                <w:rFonts w:ascii="Cambria" w:hAnsi="Cambria"/>
                <w:sz w:val="22"/>
                <w:szCs w:val="22"/>
              </w:rPr>
              <w:t>have,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any questions please contact </w:t>
            </w:r>
            <w:r w:rsidR="00432C67">
              <w:rPr>
                <w:rFonts w:ascii="Cambria" w:hAnsi="Cambria"/>
                <w:sz w:val="22"/>
                <w:szCs w:val="22"/>
              </w:rPr>
              <w:t>Ricky C. Godbolt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, Apprenticeship and Training Representative, at </w:t>
            </w:r>
            <w:hyperlink r:id="rId10" w:history="1">
              <w:r w:rsidR="00432C67" w:rsidRPr="008A3FC3">
                <w:rPr>
                  <w:rStyle w:val="Hyperlink"/>
                  <w:rFonts w:ascii="Cambria" w:hAnsi="Cambria"/>
                  <w:sz w:val="22"/>
                  <w:szCs w:val="22"/>
                </w:rPr>
                <w:t>Godbolt.Ricky.C@dol.gov</w:t>
              </w:r>
            </w:hyperlink>
            <w:r w:rsidR="00432C67">
              <w:rPr>
                <w:rFonts w:ascii="Cambria" w:hAnsi="Cambria"/>
                <w:sz w:val="22"/>
                <w:szCs w:val="22"/>
              </w:rPr>
              <w:t xml:space="preserve"> or 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>(</w:t>
            </w:r>
            <w:r w:rsidRPr="00432C67">
              <w:rPr>
                <w:rFonts w:ascii="Cambria" w:hAnsi="Cambria"/>
                <w:sz w:val="22"/>
                <w:szCs w:val="22"/>
              </w:rPr>
              <w:t>202</w:t>
            </w:r>
            <w:r w:rsidR="00E911D9" w:rsidRPr="00432C67">
              <w:rPr>
                <w:rFonts w:ascii="Cambria" w:hAnsi="Cambria"/>
                <w:sz w:val="22"/>
                <w:szCs w:val="22"/>
              </w:rPr>
              <w:t xml:space="preserve">) </w:t>
            </w:r>
            <w:r w:rsidRPr="00432C67">
              <w:rPr>
                <w:rFonts w:ascii="Cambria" w:hAnsi="Cambria"/>
                <w:sz w:val="22"/>
                <w:szCs w:val="22"/>
              </w:rPr>
              <w:t>693-3</w:t>
            </w:r>
            <w:r w:rsidR="00432C67">
              <w:rPr>
                <w:rFonts w:ascii="Cambria" w:hAnsi="Cambria"/>
                <w:sz w:val="22"/>
                <w:szCs w:val="22"/>
              </w:rPr>
              <w:t>815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. </w:t>
            </w:r>
          </w:p>
          <w:bookmarkEnd w:id="0"/>
          <w:p w14:paraId="0FAED60A" w14:textId="77777777" w:rsidR="00CD001C" w:rsidRDefault="00CD001C" w:rsidP="006902E6">
            <w:pPr>
              <w:widowControl/>
              <w:jc w:val="both"/>
              <w:rPr>
                <w:rFonts w:ascii="Cambria" w:hAnsi="Cambria"/>
                <w:b/>
                <w:sz w:val="22"/>
                <w:szCs w:val="22"/>
                <w:u w:val="single"/>
              </w:rPr>
            </w:pPr>
          </w:p>
          <w:p w14:paraId="4155E4E5" w14:textId="77777777" w:rsidR="0014359C" w:rsidRPr="00432C67" w:rsidRDefault="0014359C" w:rsidP="006902E6">
            <w:pPr>
              <w:widowControl/>
              <w:jc w:val="both"/>
              <w:rPr>
                <w:rFonts w:ascii="Cambria" w:hAnsi="Cambria"/>
                <w:sz w:val="22"/>
                <w:szCs w:val="22"/>
              </w:rPr>
            </w:pPr>
            <w:r w:rsidRPr="00432C67">
              <w:rPr>
                <w:rFonts w:ascii="Cambria" w:hAnsi="Cambria"/>
                <w:b/>
                <w:sz w:val="22"/>
                <w:szCs w:val="22"/>
                <w:u w:val="single"/>
              </w:rPr>
              <w:t>NOTE</w:t>
            </w:r>
            <w:r w:rsidR="006142C5" w:rsidRPr="00432C67">
              <w:rPr>
                <w:rFonts w:ascii="Cambria" w:hAnsi="Cambria"/>
                <w:b/>
                <w:sz w:val="22"/>
                <w:szCs w:val="22"/>
              </w:rPr>
              <w:t>: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="00767467" w:rsidRPr="00432C67"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432C67">
              <w:rPr>
                <w:rFonts w:ascii="Cambria" w:hAnsi="Cambria"/>
                <w:sz w:val="22"/>
                <w:szCs w:val="22"/>
              </w:rPr>
              <w:t xml:space="preserve">This bulletin is being sent via electronic mail.  </w:t>
            </w:r>
          </w:p>
          <w:p w14:paraId="173B05ED" w14:textId="77777777" w:rsidR="002D7E75" w:rsidRPr="00432C67" w:rsidRDefault="002D7E75" w:rsidP="002177CA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4E5F1BAE" w14:textId="77777777" w:rsidR="00E911D9" w:rsidRDefault="00E911D9" w:rsidP="0092266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31B5C019" w14:textId="77777777" w:rsidR="00AD2D52" w:rsidRPr="00432C67" w:rsidRDefault="00AD2D52" w:rsidP="0092266F">
            <w:pPr>
              <w:widowControl/>
              <w:rPr>
                <w:rFonts w:ascii="Cambria" w:hAnsi="Cambria"/>
                <w:sz w:val="22"/>
                <w:szCs w:val="22"/>
              </w:rPr>
            </w:pPr>
          </w:p>
          <w:p w14:paraId="2497496A" w14:textId="77777777" w:rsidR="00A327DB" w:rsidRPr="00432C67" w:rsidRDefault="00A327DB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5AE8222D" w14:textId="77777777" w:rsidR="00A327DB" w:rsidRPr="00432C67" w:rsidRDefault="00A327DB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1673FACE" w14:textId="77777777" w:rsidR="00A327DB" w:rsidRPr="00432C67" w:rsidRDefault="00A327DB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7A697E3C" w14:textId="77777777" w:rsidR="00CD001C" w:rsidRDefault="00CD001C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3C1CB5FD" w14:textId="77777777" w:rsidR="00CD001C" w:rsidRDefault="00CD001C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347E7DDB" w14:textId="77777777" w:rsidR="00CD001C" w:rsidRDefault="00CD001C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73AF1751" w14:textId="77777777" w:rsidR="00CD001C" w:rsidRDefault="00CD001C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1F1E79AF" w14:textId="77777777" w:rsidR="00CD001C" w:rsidRDefault="00CD001C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6F2F00C5" w14:textId="77777777" w:rsidR="00CD001C" w:rsidRPr="00432C67" w:rsidRDefault="00CD001C" w:rsidP="00651A78">
            <w:pPr>
              <w:widowControl/>
              <w:spacing w:after="28"/>
              <w:rPr>
                <w:rFonts w:ascii="Cambria" w:hAnsi="Cambria"/>
              </w:rPr>
            </w:pPr>
          </w:p>
          <w:p w14:paraId="793D695E" w14:textId="77777777" w:rsidR="002431AE" w:rsidRPr="00432C67" w:rsidRDefault="002431AE" w:rsidP="002E15FD">
            <w:pPr>
              <w:widowControl/>
              <w:spacing w:after="28"/>
              <w:rPr>
                <w:rFonts w:ascii="Cambria" w:hAnsi="Cambria"/>
                <w:sz w:val="22"/>
                <w:szCs w:val="22"/>
              </w:rPr>
            </w:pPr>
          </w:p>
        </w:tc>
      </w:tr>
    </w:tbl>
    <w:p w14:paraId="57A14110" w14:textId="77777777" w:rsidR="00BF19DB" w:rsidRPr="00785377" w:rsidRDefault="00BF19DB" w:rsidP="00061D4E">
      <w:pPr>
        <w:widowControl/>
        <w:ind w:left="720"/>
        <w:jc w:val="center"/>
      </w:pPr>
    </w:p>
    <w:sectPr w:rsidR="00BF19DB" w:rsidRPr="00785377" w:rsidSect="00BC383B">
      <w:footerReference w:type="default" r:id="rId11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0D889" w14:textId="77777777" w:rsidR="00F952DD" w:rsidRDefault="00F952DD">
      <w:r>
        <w:separator/>
      </w:r>
    </w:p>
  </w:endnote>
  <w:endnote w:type="continuationSeparator" w:id="0">
    <w:p w14:paraId="5440986A" w14:textId="77777777" w:rsidR="00F952DD" w:rsidRDefault="00F95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A8B18" w14:textId="77777777" w:rsidR="004B6ED9" w:rsidRDefault="004B6ED9">
    <w:pPr>
      <w:pStyle w:val="Footer"/>
      <w:jc w:val="right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FEFDE" w14:textId="77777777" w:rsidR="00F952DD" w:rsidRDefault="00F952DD">
      <w:r>
        <w:separator/>
      </w:r>
    </w:p>
  </w:footnote>
  <w:footnote w:type="continuationSeparator" w:id="0">
    <w:p w14:paraId="23BB4481" w14:textId="77777777" w:rsidR="00F952DD" w:rsidRDefault="00F952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965A7"/>
    <w:multiLevelType w:val="hybridMultilevel"/>
    <w:tmpl w:val="2034A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775FA"/>
    <w:multiLevelType w:val="hybridMultilevel"/>
    <w:tmpl w:val="9D1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93725"/>
    <w:multiLevelType w:val="hybridMultilevel"/>
    <w:tmpl w:val="AC20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C12A3"/>
    <w:multiLevelType w:val="hybridMultilevel"/>
    <w:tmpl w:val="667AF00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4" w15:restartNumberingAfterBreak="0">
    <w:nsid w:val="47BD539F"/>
    <w:multiLevelType w:val="hybridMultilevel"/>
    <w:tmpl w:val="8AB8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DM3NTQ1NTUzMzZS0lEKTi0uzszPAykwMqwFAEDFxVUtAAAA"/>
  </w:docVars>
  <w:rsids>
    <w:rsidRoot w:val="009D4041"/>
    <w:rsid w:val="000037AE"/>
    <w:rsid w:val="000053B8"/>
    <w:rsid w:val="00006A85"/>
    <w:rsid w:val="0000713F"/>
    <w:rsid w:val="0001704C"/>
    <w:rsid w:val="00023102"/>
    <w:rsid w:val="0002703C"/>
    <w:rsid w:val="000338E0"/>
    <w:rsid w:val="00042B15"/>
    <w:rsid w:val="00045208"/>
    <w:rsid w:val="00046151"/>
    <w:rsid w:val="00050AA2"/>
    <w:rsid w:val="00056B1F"/>
    <w:rsid w:val="00061D4E"/>
    <w:rsid w:val="00066B0C"/>
    <w:rsid w:val="0007393B"/>
    <w:rsid w:val="00075AFF"/>
    <w:rsid w:val="0009435C"/>
    <w:rsid w:val="00094CF6"/>
    <w:rsid w:val="000A41B6"/>
    <w:rsid w:val="000B0319"/>
    <w:rsid w:val="000B7392"/>
    <w:rsid w:val="000C25C8"/>
    <w:rsid w:val="000D1A8D"/>
    <w:rsid w:val="000D4CC5"/>
    <w:rsid w:val="000D67FF"/>
    <w:rsid w:val="000E090D"/>
    <w:rsid w:val="000E421C"/>
    <w:rsid w:val="000F08BB"/>
    <w:rsid w:val="000F468D"/>
    <w:rsid w:val="00104875"/>
    <w:rsid w:val="00114A44"/>
    <w:rsid w:val="00116AE7"/>
    <w:rsid w:val="00122055"/>
    <w:rsid w:val="00133B50"/>
    <w:rsid w:val="00133DA6"/>
    <w:rsid w:val="001359D2"/>
    <w:rsid w:val="001431CF"/>
    <w:rsid w:val="0014359C"/>
    <w:rsid w:val="001604A7"/>
    <w:rsid w:val="00164DD8"/>
    <w:rsid w:val="001718FB"/>
    <w:rsid w:val="00175179"/>
    <w:rsid w:val="00176EAC"/>
    <w:rsid w:val="001817E0"/>
    <w:rsid w:val="0018306C"/>
    <w:rsid w:val="00183930"/>
    <w:rsid w:val="001A0B5F"/>
    <w:rsid w:val="001B32BB"/>
    <w:rsid w:val="001C55A1"/>
    <w:rsid w:val="001C63C7"/>
    <w:rsid w:val="001D47A9"/>
    <w:rsid w:val="001D5438"/>
    <w:rsid w:val="001E27A1"/>
    <w:rsid w:val="001E6929"/>
    <w:rsid w:val="001F2682"/>
    <w:rsid w:val="001F2F76"/>
    <w:rsid w:val="001F5D2A"/>
    <w:rsid w:val="0020505C"/>
    <w:rsid w:val="00210CA0"/>
    <w:rsid w:val="00212372"/>
    <w:rsid w:val="002126F2"/>
    <w:rsid w:val="00215A9A"/>
    <w:rsid w:val="002177CA"/>
    <w:rsid w:val="0022271B"/>
    <w:rsid w:val="00223FD8"/>
    <w:rsid w:val="00233090"/>
    <w:rsid w:val="00233FC0"/>
    <w:rsid w:val="002431AE"/>
    <w:rsid w:val="0024479D"/>
    <w:rsid w:val="00246A37"/>
    <w:rsid w:val="002608D8"/>
    <w:rsid w:val="00264AF8"/>
    <w:rsid w:val="00265341"/>
    <w:rsid w:val="00266F3E"/>
    <w:rsid w:val="00271D74"/>
    <w:rsid w:val="002A19AA"/>
    <w:rsid w:val="002B5C04"/>
    <w:rsid w:val="002B64D6"/>
    <w:rsid w:val="002B78AA"/>
    <w:rsid w:val="002B7A0E"/>
    <w:rsid w:val="002C1284"/>
    <w:rsid w:val="002C4039"/>
    <w:rsid w:val="002C5615"/>
    <w:rsid w:val="002D7E75"/>
    <w:rsid w:val="002E15FD"/>
    <w:rsid w:val="002F21BF"/>
    <w:rsid w:val="00313FAC"/>
    <w:rsid w:val="00314CF7"/>
    <w:rsid w:val="00317638"/>
    <w:rsid w:val="00326450"/>
    <w:rsid w:val="00326822"/>
    <w:rsid w:val="003406FE"/>
    <w:rsid w:val="00344B28"/>
    <w:rsid w:val="00361879"/>
    <w:rsid w:val="003652C9"/>
    <w:rsid w:val="0037080A"/>
    <w:rsid w:val="003734F7"/>
    <w:rsid w:val="0038392A"/>
    <w:rsid w:val="00390F97"/>
    <w:rsid w:val="0039666C"/>
    <w:rsid w:val="003A5AF6"/>
    <w:rsid w:val="003A7438"/>
    <w:rsid w:val="003B1155"/>
    <w:rsid w:val="003C1CD4"/>
    <w:rsid w:val="003C47E9"/>
    <w:rsid w:val="003C4F0B"/>
    <w:rsid w:val="003E5BD8"/>
    <w:rsid w:val="003E7690"/>
    <w:rsid w:val="00402FBE"/>
    <w:rsid w:val="0042242E"/>
    <w:rsid w:val="00432C67"/>
    <w:rsid w:val="0043526C"/>
    <w:rsid w:val="00436E0D"/>
    <w:rsid w:val="0044645B"/>
    <w:rsid w:val="004464F6"/>
    <w:rsid w:val="00452916"/>
    <w:rsid w:val="004557CD"/>
    <w:rsid w:val="00457535"/>
    <w:rsid w:val="00464BE4"/>
    <w:rsid w:val="004814DD"/>
    <w:rsid w:val="00481679"/>
    <w:rsid w:val="004842FA"/>
    <w:rsid w:val="004851E4"/>
    <w:rsid w:val="00497B62"/>
    <w:rsid w:val="004A6F1A"/>
    <w:rsid w:val="004B6ED9"/>
    <w:rsid w:val="004C5CE6"/>
    <w:rsid w:val="004D639D"/>
    <w:rsid w:val="004D6F9E"/>
    <w:rsid w:val="004F3440"/>
    <w:rsid w:val="004F41F4"/>
    <w:rsid w:val="004F72B9"/>
    <w:rsid w:val="00502D86"/>
    <w:rsid w:val="005114DD"/>
    <w:rsid w:val="005137D6"/>
    <w:rsid w:val="00513D05"/>
    <w:rsid w:val="00520A03"/>
    <w:rsid w:val="00520DA3"/>
    <w:rsid w:val="0052109C"/>
    <w:rsid w:val="00525913"/>
    <w:rsid w:val="00533377"/>
    <w:rsid w:val="0053429B"/>
    <w:rsid w:val="005355F6"/>
    <w:rsid w:val="00540029"/>
    <w:rsid w:val="00560A4E"/>
    <w:rsid w:val="0056147E"/>
    <w:rsid w:val="005630AE"/>
    <w:rsid w:val="005653D5"/>
    <w:rsid w:val="0056589A"/>
    <w:rsid w:val="00570F50"/>
    <w:rsid w:val="00571E50"/>
    <w:rsid w:val="00573500"/>
    <w:rsid w:val="0057597B"/>
    <w:rsid w:val="005863A6"/>
    <w:rsid w:val="00587B80"/>
    <w:rsid w:val="005A6DC4"/>
    <w:rsid w:val="005C3008"/>
    <w:rsid w:val="005E0210"/>
    <w:rsid w:val="005E2D6E"/>
    <w:rsid w:val="005E3F35"/>
    <w:rsid w:val="005E5EAA"/>
    <w:rsid w:val="005E75DB"/>
    <w:rsid w:val="006047DC"/>
    <w:rsid w:val="006142C5"/>
    <w:rsid w:val="00614884"/>
    <w:rsid w:val="00616EC0"/>
    <w:rsid w:val="00637104"/>
    <w:rsid w:val="00642765"/>
    <w:rsid w:val="00651A78"/>
    <w:rsid w:val="00651BEE"/>
    <w:rsid w:val="006528CA"/>
    <w:rsid w:val="00660041"/>
    <w:rsid w:val="00663599"/>
    <w:rsid w:val="006816FB"/>
    <w:rsid w:val="006902E6"/>
    <w:rsid w:val="00691135"/>
    <w:rsid w:val="00693784"/>
    <w:rsid w:val="006952CE"/>
    <w:rsid w:val="006A4966"/>
    <w:rsid w:val="006B7C78"/>
    <w:rsid w:val="006C45AB"/>
    <w:rsid w:val="006D4ACE"/>
    <w:rsid w:val="00707B61"/>
    <w:rsid w:val="00723B53"/>
    <w:rsid w:val="0072772E"/>
    <w:rsid w:val="00727956"/>
    <w:rsid w:val="007357A5"/>
    <w:rsid w:val="0075376B"/>
    <w:rsid w:val="00754790"/>
    <w:rsid w:val="00760B6E"/>
    <w:rsid w:val="00767467"/>
    <w:rsid w:val="0077136D"/>
    <w:rsid w:val="00782387"/>
    <w:rsid w:val="00782D66"/>
    <w:rsid w:val="00784A7B"/>
    <w:rsid w:val="00784EE1"/>
    <w:rsid w:val="00785377"/>
    <w:rsid w:val="00793C25"/>
    <w:rsid w:val="00797506"/>
    <w:rsid w:val="007A1227"/>
    <w:rsid w:val="007A3B36"/>
    <w:rsid w:val="007B1648"/>
    <w:rsid w:val="007B44B3"/>
    <w:rsid w:val="007C0552"/>
    <w:rsid w:val="007C4A8F"/>
    <w:rsid w:val="007D0F96"/>
    <w:rsid w:val="007D33DA"/>
    <w:rsid w:val="007D340D"/>
    <w:rsid w:val="007D363E"/>
    <w:rsid w:val="007D51D4"/>
    <w:rsid w:val="007E2059"/>
    <w:rsid w:val="007E399B"/>
    <w:rsid w:val="007F1045"/>
    <w:rsid w:val="007F6423"/>
    <w:rsid w:val="0080320E"/>
    <w:rsid w:val="00811520"/>
    <w:rsid w:val="00816E1C"/>
    <w:rsid w:val="00832BE5"/>
    <w:rsid w:val="00834012"/>
    <w:rsid w:val="00836EFE"/>
    <w:rsid w:val="00840206"/>
    <w:rsid w:val="00843266"/>
    <w:rsid w:val="008469BC"/>
    <w:rsid w:val="00853ACE"/>
    <w:rsid w:val="00856F0E"/>
    <w:rsid w:val="00857EDE"/>
    <w:rsid w:val="00861DCA"/>
    <w:rsid w:val="00862554"/>
    <w:rsid w:val="00862716"/>
    <w:rsid w:val="00865571"/>
    <w:rsid w:val="00867E5C"/>
    <w:rsid w:val="00871F68"/>
    <w:rsid w:val="00885B6A"/>
    <w:rsid w:val="008911EB"/>
    <w:rsid w:val="00894E91"/>
    <w:rsid w:val="008976D9"/>
    <w:rsid w:val="008A521F"/>
    <w:rsid w:val="008B157A"/>
    <w:rsid w:val="008B5422"/>
    <w:rsid w:val="008C10AD"/>
    <w:rsid w:val="008C7D2A"/>
    <w:rsid w:val="008D0D78"/>
    <w:rsid w:val="008D2D4C"/>
    <w:rsid w:val="008D7DCD"/>
    <w:rsid w:val="008E3568"/>
    <w:rsid w:val="008F1736"/>
    <w:rsid w:val="008F6737"/>
    <w:rsid w:val="008F771F"/>
    <w:rsid w:val="009016A5"/>
    <w:rsid w:val="00901B9C"/>
    <w:rsid w:val="00904000"/>
    <w:rsid w:val="00906AF6"/>
    <w:rsid w:val="009132CF"/>
    <w:rsid w:val="00914185"/>
    <w:rsid w:val="0092266F"/>
    <w:rsid w:val="009313FA"/>
    <w:rsid w:val="009344E0"/>
    <w:rsid w:val="00945B6D"/>
    <w:rsid w:val="00950AE7"/>
    <w:rsid w:val="00961531"/>
    <w:rsid w:val="00964F13"/>
    <w:rsid w:val="00966697"/>
    <w:rsid w:val="00972FA6"/>
    <w:rsid w:val="00976CCE"/>
    <w:rsid w:val="00982247"/>
    <w:rsid w:val="00985E2C"/>
    <w:rsid w:val="009B3B76"/>
    <w:rsid w:val="009B62C1"/>
    <w:rsid w:val="009B736E"/>
    <w:rsid w:val="009C2DE1"/>
    <w:rsid w:val="009C7F4E"/>
    <w:rsid w:val="009D4041"/>
    <w:rsid w:val="009D4B23"/>
    <w:rsid w:val="009E0D1D"/>
    <w:rsid w:val="009E1BE3"/>
    <w:rsid w:val="009E72EB"/>
    <w:rsid w:val="009F7537"/>
    <w:rsid w:val="00A03307"/>
    <w:rsid w:val="00A0453B"/>
    <w:rsid w:val="00A10D07"/>
    <w:rsid w:val="00A17232"/>
    <w:rsid w:val="00A24098"/>
    <w:rsid w:val="00A27030"/>
    <w:rsid w:val="00A327DB"/>
    <w:rsid w:val="00A35A31"/>
    <w:rsid w:val="00A372EC"/>
    <w:rsid w:val="00A61536"/>
    <w:rsid w:val="00A64C58"/>
    <w:rsid w:val="00A713BE"/>
    <w:rsid w:val="00A7356F"/>
    <w:rsid w:val="00A7707A"/>
    <w:rsid w:val="00A80FB9"/>
    <w:rsid w:val="00A971C5"/>
    <w:rsid w:val="00A97FE6"/>
    <w:rsid w:val="00AB24E8"/>
    <w:rsid w:val="00AB25EF"/>
    <w:rsid w:val="00AB526A"/>
    <w:rsid w:val="00AC67E0"/>
    <w:rsid w:val="00AD116E"/>
    <w:rsid w:val="00AD2D52"/>
    <w:rsid w:val="00AE11A1"/>
    <w:rsid w:val="00AE3D33"/>
    <w:rsid w:val="00AE7A83"/>
    <w:rsid w:val="00AF70B8"/>
    <w:rsid w:val="00B0011A"/>
    <w:rsid w:val="00B04DD1"/>
    <w:rsid w:val="00B04F81"/>
    <w:rsid w:val="00B159B0"/>
    <w:rsid w:val="00B1748B"/>
    <w:rsid w:val="00B17C04"/>
    <w:rsid w:val="00B211BE"/>
    <w:rsid w:val="00B24E7A"/>
    <w:rsid w:val="00B30674"/>
    <w:rsid w:val="00B308C5"/>
    <w:rsid w:val="00B40AC3"/>
    <w:rsid w:val="00B57FC1"/>
    <w:rsid w:val="00B818CD"/>
    <w:rsid w:val="00BA05A8"/>
    <w:rsid w:val="00BA7B04"/>
    <w:rsid w:val="00BB19AC"/>
    <w:rsid w:val="00BB1D85"/>
    <w:rsid w:val="00BB33D0"/>
    <w:rsid w:val="00BC107A"/>
    <w:rsid w:val="00BC28AF"/>
    <w:rsid w:val="00BC383B"/>
    <w:rsid w:val="00BC63A0"/>
    <w:rsid w:val="00BC7EEC"/>
    <w:rsid w:val="00BE0B92"/>
    <w:rsid w:val="00BE2450"/>
    <w:rsid w:val="00BE656C"/>
    <w:rsid w:val="00BE7944"/>
    <w:rsid w:val="00BF19DB"/>
    <w:rsid w:val="00BF2BA6"/>
    <w:rsid w:val="00BF4304"/>
    <w:rsid w:val="00C019D6"/>
    <w:rsid w:val="00C028F5"/>
    <w:rsid w:val="00C0545E"/>
    <w:rsid w:val="00C117F7"/>
    <w:rsid w:val="00C12F9A"/>
    <w:rsid w:val="00C1532D"/>
    <w:rsid w:val="00C24535"/>
    <w:rsid w:val="00C31D4D"/>
    <w:rsid w:val="00C35CBA"/>
    <w:rsid w:val="00C42736"/>
    <w:rsid w:val="00C469A5"/>
    <w:rsid w:val="00C51E49"/>
    <w:rsid w:val="00C56464"/>
    <w:rsid w:val="00C56ACE"/>
    <w:rsid w:val="00C7256A"/>
    <w:rsid w:val="00C72D3A"/>
    <w:rsid w:val="00C73221"/>
    <w:rsid w:val="00C83868"/>
    <w:rsid w:val="00C876A2"/>
    <w:rsid w:val="00C95A61"/>
    <w:rsid w:val="00C97ADB"/>
    <w:rsid w:val="00CA1C9E"/>
    <w:rsid w:val="00CA1EEB"/>
    <w:rsid w:val="00CA5441"/>
    <w:rsid w:val="00CD001C"/>
    <w:rsid w:val="00CD34D4"/>
    <w:rsid w:val="00CD6AB7"/>
    <w:rsid w:val="00CD77A9"/>
    <w:rsid w:val="00CE209E"/>
    <w:rsid w:val="00CE417B"/>
    <w:rsid w:val="00CE5D25"/>
    <w:rsid w:val="00CF290B"/>
    <w:rsid w:val="00D116C5"/>
    <w:rsid w:val="00D13153"/>
    <w:rsid w:val="00D137F0"/>
    <w:rsid w:val="00D13ADD"/>
    <w:rsid w:val="00D21105"/>
    <w:rsid w:val="00D43B63"/>
    <w:rsid w:val="00D4446C"/>
    <w:rsid w:val="00D54D27"/>
    <w:rsid w:val="00D64769"/>
    <w:rsid w:val="00D762C3"/>
    <w:rsid w:val="00D91A6E"/>
    <w:rsid w:val="00D95F7A"/>
    <w:rsid w:val="00D9762A"/>
    <w:rsid w:val="00DA1BA2"/>
    <w:rsid w:val="00DB4EEA"/>
    <w:rsid w:val="00DB6892"/>
    <w:rsid w:val="00DC1475"/>
    <w:rsid w:val="00DC189E"/>
    <w:rsid w:val="00DC5DF4"/>
    <w:rsid w:val="00DD5F8F"/>
    <w:rsid w:val="00DD63B2"/>
    <w:rsid w:val="00DE0265"/>
    <w:rsid w:val="00DF5A44"/>
    <w:rsid w:val="00DF6081"/>
    <w:rsid w:val="00E030C9"/>
    <w:rsid w:val="00E12B05"/>
    <w:rsid w:val="00E22E52"/>
    <w:rsid w:val="00E25EE2"/>
    <w:rsid w:val="00E4150A"/>
    <w:rsid w:val="00E75440"/>
    <w:rsid w:val="00E7730C"/>
    <w:rsid w:val="00E858C3"/>
    <w:rsid w:val="00E86847"/>
    <w:rsid w:val="00E872D5"/>
    <w:rsid w:val="00E90C5B"/>
    <w:rsid w:val="00E911D9"/>
    <w:rsid w:val="00E93717"/>
    <w:rsid w:val="00E94C46"/>
    <w:rsid w:val="00EA0927"/>
    <w:rsid w:val="00EC418C"/>
    <w:rsid w:val="00EC7478"/>
    <w:rsid w:val="00ED4B89"/>
    <w:rsid w:val="00EE1DEB"/>
    <w:rsid w:val="00EE2C42"/>
    <w:rsid w:val="00EE4459"/>
    <w:rsid w:val="00F031B3"/>
    <w:rsid w:val="00F12416"/>
    <w:rsid w:val="00F1661B"/>
    <w:rsid w:val="00F27B31"/>
    <w:rsid w:val="00F3141D"/>
    <w:rsid w:val="00F33A26"/>
    <w:rsid w:val="00F348EC"/>
    <w:rsid w:val="00F372A2"/>
    <w:rsid w:val="00F4248A"/>
    <w:rsid w:val="00F436CA"/>
    <w:rsid w:val="00F56B37"/>
    <w:rsid w:val="00F651A0"/>
    <w:rsid w:val="00F67D30"/>
    <w:rsid w:val="00F71B70"/>
    <w:rsid w:val="00F83C35"/>
    <w:rsid w:val="00F946E1"/>
    <w:rsid w:val="00F952DD"/>
    <w:rsid w:val="00F9687C"/>
    <w:rsid w:val="00FA15C4"/>
    <w:rsid w:val="00FB2090"/>
    <w:rsid w:val="00FC4B6D"/>
    <w:rsid w:val="00FD529E"/>
    <w:rsid w:val="00FE01A1"/>
    <w:rsid w:val="00FE0E9A"/>
    <w:rsid w:val="00FE114F"/>
    <w:rsid w:val="00FE6474"/>
    <w:rsid w:val="00FE67BB"/>
    <w:rsid w:val="00FE779A"/>
    <w:rsid w:val="00FF14E0"/>
    <w:rsid w:val="00FF1C09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C2687E"/>
  <w15:chartTrackingRefBased/>
  <w15:docId w15:val="{75C90517-1C36-4B0C-829E-3B339064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</w:tabs>
      <w:ind w:right="-11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</w:tabs>
      <w:ind w:right="-11"/>
      <w:outlineLvl w:val="1"/>
    </w:pPr>
    <w:rPr>
      <w:rFonts w:ascii="Arial" w:hAnsi="Arial"/>
      <w:b/>
      <w:sz w:val="22"/>
      <w:u w:val="single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</w:tabs>
      <w:ind w:right="-11"/>
      <w:outlineLvl w:val="2"/>
    </w:pPr>
    <w:rPr>
      <w:rFonts w:ascii="Arial" w:hAnsi="Arial"/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</w:tabs>
      <w:ind w:right="-11"/>
      <w:jc w:val="center"/>
      <w:outlineLvl w:val="3"/>
    </w:pPr>
    <w:rPr>
      <w:rFonts w:ascii="Arial" w:hAnsi="Arial"/>
      <w:b/>
      <w:sz w:val="22"/>
    </w:rPr>
  </w:style>
  <w:style w:type="paragraph" w:styleId="Heading5">
    <w:name w:val="heading 5"/>
    <w:basedOn w:val="Normal"/>
    <w:next w:val="Normal"/>
    <w:qFormat/>
    <w:pPr>
      <w:keepNext/>
      <w:tabs>
        <w:tab w:val="left" w:pos="-1440"/>
      </w:tabs>
      <w:ind w:left="720" w:right="-11"/>
      <w:outlineLvl w:val="4"/>
    </w:pPr>
    <w:rPr>
      <w:rFonts w:ascii="Arial" w:hAnsi="Arial"/>
      <w:i/>
      <w:sz w:val="22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/>
      <w:b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tabs>
        <w:tab w:val="left" w:pos="-1440"/>
      </w:tabs>
      <w:ind w:right="-11"/>
      <w:outlineLvl w:val="8"/>
    </w:pPr>
    <w:rPr>
      <w:rFonts w:ascii="Arial" w:hAnsi="Arial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Level1">
    <w:name w:val="Level 1"/>
    <w:basedOn w:val="Normal"/>
    <w:pPr>
      <w:ind w:left="2160" w:hanging="2160"/>
    </w:pPr>
  </w:style>
  <w:style w:type="paragraph" w:styleId="BodyText">
    <w:name w:val="Body Text"/>
    <w:basedOn w:val="Normal"/>
    <w:pPr>
      <w:tabs>
        <w:tab w:val="left" w:pos="-1440"/>
      </w:tabs>
      <w:ind w:right="-11"/>
      <w:jc w:val="both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-1440"/>
      </w:tabs>
      <w:ind w:right="-11"/>
    </w:pPr>
    <w:rPr>
      <w:rFonts w:ascii="Arial" w:hAnsi="Arial"/>
      <w:sz w:val="22"/>
    </w:rPr>
  </w:style>
  <w:style w:type="paragraph" w:styleId="BodyTextIndent">
    <w:name w:val="Body Text Indent"/>
    <w:basedOn w:val="Normal"/>
    <w:pPr>
      <w:tabs>
        <w:tab w:val="left" w:pos="-1440"/>
      </w:tabs>
      <w:ind w:left="360"/>
    </w:pPr>
    <w:rPr>
      <w:rFonts w:ascii="Arial" w:hAnsi="Arial"/>
      <w:sz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1440"/>
      </w:tabs>
      <w:ind w:left="360" w:right="-11"/>
    </w:pPr>
    <w:rPr>
      <w:rFonts w:ascii="Arial" w:hAnsi="Arial"/>
      <w:sz w:val="22"/>
    </w:rPr>
  </w:style>
  <w:style w:type="paragraph" w:styleId="BodyText3">
    <w:name w:val="Body Text 3"/>
    <w:basedOn w:val="Normal"/>
    <w:rPr>
      <w:rFonts w:ascii="Arial" w:hAnsi="Arial"/>
      <w:sz w:val="22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sz w:val="22"/>
    </w:rPr>
  </w:style>
  <w:style w:type="character" w:styleId="Hyperlink">
    <w:name w:val="Hyperlink"/>
    <w:rPr>
      <w:color w:val="0000FF"/>
      <w:u w:val="single"/>
    </w:rPr>
  </w:style>
  <w:style w:type="paragraph" w:customStyle="1" w:styleId="1BulletList">
    <w:name w:val="1Bullet List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rFonts w:ascii="Courier" w:hAnsi="Courier"/>
      <w:sz w:val="24"/>
    </w:rPr>
  </w:style>
  <w:style w:type="paragraph" w:styleId="BalloonText">
    <w:name w:val="Balloon Text"/>
    <w:basedOn w:val="Normal"/>
    <w:semiHidden/>
    <w:rsid w:val="00AC67E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AC67E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rsid w:val="00BE656C"/>
    <w:rPr>
      <w:sz w:val="16"/>
      <w:szCs w:val="16"/>
    </w:rPr>
  </w:style>
  <w:style w:type="paragraph" w:styleId="CommentText">
    <w:name w:val="annotation text"/>
    <w:basedOn w:val="Normal"/>
    <w:link w:val="CommentTextChar"/>
    <w:rsid w:val="00BE656C"/>
    <w:rPr>
      <w:sz w:val="20"/>
    </w:rPr>
  </w:style>
  <w:style w:type="character" w:customStyle="1" w:styleId="CommentTextChar">
    <w:name w:val="Comment Text Char"/>
    <w:link w:val="CommentText"/>
    <w:rsid w:val="00BE656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BE656C"/>
    <w:rPr>
      <w:b/>
      <w:bCs/>
    </w:rPr>
  </w:style>
  <w:style w:type="character" w:customStyle="1" w:styleId="CommentSubjectChar">
    <w:name w:val="Comment Subject Char"/>
    <w:link w:val="CommentSubject"/>
    <w:rsid w:val="00BE656C"/>
    <w:rPr>
      <w:b/>
      <w:bCs/>
      <w:snapToGrid w:val="0"/>
    </w:rPr>
  </w:style>
  <w:style w:type="paragraph" w:styleId="ListParagraph">
    <w:name w:val="List Paragraph"/>
    <w:basedOn w:val="Normal"/>
    <w:uiPriority w:val="34"/>
    <w:qFormat/>
    <w:rsid w:val="001718FB"/>
    <w:pPr>
      <w:ind w:left="720"/>
    </w:pPr>
  </w:style>
  <w:style w:type="paragraph" w:styleId="Revision">
    <w:name w:val="Revision"/>
    <w:hidden/>
    <w:uiPriority w:val="99"/>
    <w:semiHidden/>
    <w:rsid w:val="00540029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Godbolt.Ricky.C@dol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69111648CCE841868FE85E89B9B60A" ma:contentTypeVersion="2" ma:contentTypeDescription="Create a new document." ma:contentTypeScope="" ma:versionID="33efae48d8c16de7b1f17e7e88c75849">
  <xsd:schema xmlns:xsd="http://www.w3.org/2001/XMLSchema" xmlns:xs="http://www.w3.org/2001/XMLSchema" xmlns:p="http://schemas.microsoft.com/office/2006/metadata/properties" xmlns:ns3="2a1ba486-ff2f-4459-80ac-1ab5aa17f82f" targetNamespace="http://schemas.microsoft.com/office/2006/metadata/properties" ma:root="true" ma:fieldsID="7c90538a591b19f0fd27851ed4b22ad6" ns3:_="">
    <xsd:import namespace="2a1ba486-ff2f-4459-80ac-1ab5aa17f8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1ba486-ff2f-4459-80ac-1ab5aa17f8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74188-ADF4-4F42-9E8C-F5A9BCD33B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419F3-3A54-4D8C-9569-4A15454347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97732C-39C8-4A75-BE0D-25F1507251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1ba486-ff2f-4459-80ac-1ab5aa17f8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LLETIN   2003-06</vt:lpstr>
    </vt:vector>
  </TitlesOfParts>
  <Company>AED</Company>
  <LinksUpToDate>false</LinksUpToDate>
  <CharactersWithSpaces>1629</CharactersWithSpaces>
  <SharedDoc>false</SharedDoc>
  <HLinks>
    <vt:vector size="6" baseType="variant">
      <vt:variant>
        <vt:i4>6815815</vt:i4>
      </vt:variant>
      <vt:variant>
        <vt:i4>3</vt:i4>
      </vt:variant>
      <vt:variant>
        <vt:i4>0</vt:i4>
      </vt:variant>
      <vt:variant>
        <vt:i4>5</vt:i4>
      </vt:variant>
      <vt:variant>
        <vt:lpwstr>mailto:Godbolt.Ricky.C@do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  2003-06</dc:title>
  <dc:subject/>
  <dc:creator>Amy Dawson</dc:creator>
  <cp:keywords/>
  <cp:lastModifiedBy>Jefferson, Kirk - ETA</cp:lastModifiedBy>
  <cp:revision>5</cp:revision>
  <cp:lastPrinted>2019-04-23T17:57:00Z</cp:lastPrinted>
  <dcterms:created xsi:type="dcterms:W3CDTF">2020-03-13T15:46:00Z</dcterms:created>
  <dcterms:modified xsi:type="dcterms:W3CDTF">2020-03-2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69111648CCE841868FE85E89B9B60A</vt:lpwstr>
  </property>
</Properties>
</file>